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567B2B" w14:textId="43D2AF28" w:rsidR="008A0403" w:rsidRPr="00744FBF" w:rsidRDefault="009A299F">
      <w:pPr>
        <w:rPr>
          <w:b/>
          <w:bCs/>
          <w:color w:val="FF0000"/>
          <w:lang w:val="it-IT"/>
        </w:rPr>
      </w:pPr>
      <w:r w:rsidRPr="009A299F">
        <w:rPr>
          <w:b/>
          <w:bCs/>
          <w:lang w:val="it-IT"/>
        </w:rPr>
        <w:t>Domanda di partecipazione al seminari</w:t>
      </w:r>
      <w:r w:rsidR="00744FBF">
        <w:rPr>
          <w:b/>
          <w:bCs/>
          <w:lang w:val="it-IT"/>
        </w:rPr>
        <w:t>o</w:t>
      </w:r>
      <w:r w:rsidRPr="009A299F">
        <w:rPr>
          <w:b/>
          <w:bCs/>
          <w:lang w:val="it-IT"/>
        </w:rPr>
        <w:t xml:space="preserve"> </w:t>
      </w:r>
      <w:r w:rsidR="00165EC7">
        <w:rPr>
          <w:b/>
          <w:bCs/>
          <w:lang w:val="it-IT"/>
        </w:rPr>
        <w:t>“Corpi in Questione”</w:t>
      </w:r>
      <w:r w:rsidR="0016386C">
        <w:rPr>
          <w:b/>
          <w:bCs/>
          <w:color w:val="FF0000"/>
          <w:lang w:val="it-IT"/>
        </w:rPr>
        <w:br/>
      </w:r>
      <w:r w:rsidR="00985D1E">
        <w:rPr>
          <w:b/>
          <w:bCs/>
          <w:color w:val="FF0000"/>
          <w:lang w:val="it-IT"/>
        </w:rPr>
        <w:br/>
        <w:t>CFU RICONOSCIUTI</w:t>
      </w:r>
      <w:r w:rsidR="0016386C">
        <w:rPr>
          <w:b/>
          <w:bCs/>
          <w:color w:val="FF0000"/>
          <w:lang w:val="it-IT"/>
        </w:rPr>
        <w:t xml:space="preserve"> al superamento della Prova Finale</w:t>
      </w:r>
      <w:r w:rsidR="00985D1E">
        <w:rPr>
          <w:b/>
          <w:bCs/>
          <w:color w:val="FF0000"/>
          <w:lang w:val="it-IT"/>
        </w:rPr>
        <w:t xml:space="preserve">: 1 CFU </w:t>
      </w:r>
    </w:p>
    <w:p w14:paraId="30D44761" w14:textId="4C1F39F8" w:rsidR="007C150B" w:rsidRPr="00744FBF" w:rsidRDefault="007C150B">
      <w:pPr>
        <w:rPr>
          <w:color w:val="FF0000"/>
          <w:lang w:val="it-IT"/>
        </w:rPr>
      </w:pPr>
      <w:r>
        <w:rPr>
          <w:lang w:val="it-IT"/>
        </w:rPr>
        <w:t xml:space="preserve">Da inviare compilata entro le ore </w:t>
      </w:r>
      <w:r w:rsidR="00165EC7">
        <w:rPr>
          <w:color w:val="FF0000"/>
          <w:lang w:val="it-IT"/>
        </w:rPr>
        <w:t xml:space="preserve">14.00 </w:t>
      </w:r>
      <w:r w:rsidR="002C7F16">
        <w:rPr>
          <w:color w:val="FF0000"/>
          <w:lang w:val="it-IT"/>
        </w:rPr>
        <w:t xml:space="preserve">del giorno </w:t>
      </w:r>
      <w:r w:rsidR="00165EC7">
        <w:rPr>
          <w:color w:val="FF0000"/>
          <w:lang w:val="it-IT"/>
        </w:rPr>
        <w:t>02.12.2024</w:t>
      </w:r>
    </w:p>
    <w:p w14:paraId="35D079EA" w14:textId="7CD3E602" w:rsidR="009A299F" w:rsidRPr="00744FBF" w:rsidRDefault="00165688" w:rsidP="009A299F">
      <w:pPr>
        <w:rPr>
          <w:b/>
          <w:bCs/>
          <w:color w:val="FF0000"/>
          <w:lang w:val="it-IT"/>
        </w:rPr>
      </w:pPr>
      <w:r>
        <w:rPr>
          <w:lang w:val="it-IT"/>
        </w:rPr>
        <w:t xml:space="preserve">A </w:t>
      </w:r>
      <w:hyperlink r:id="rId8" w:history="1">
        <w:r w:rsidRPr="00964CB5">
          <w:rPr>
            <w:rStyle w:val="Collegamentoipertestuale"/>
            <w:lang w:val="it-IT"/>
          </w:rPr>
          <w:t>chiara.crispino@unina.it</w:t>
        </w:r>
      </w:hyperlink>
      <w:r>
        <w:rPr>
          <w:lang w:val="it-IT"/>
        </w:rPr>
        <w:t xml:space="preserve"> </w:t>
      </w:r>
    </w:p>
    <w:p w14:paraId="65213FB0" w14:textId="77777777" w:rsidR="00985D1E" w:rsidRDefault="00985D1E" w:rsidP="009A299F">
      <w:pPr>
        <w:rPr>
          <w:lang w:val="it-IT"/>
        </w:rPr>
      </w:pPr>
    </w:p>
    <w:p w14:paraId="081647DD" w14:textId="7EA0426D" w:rsidR="009A299F" w:rsidRPr="00584612" w:rsidRDefault="002C7D01" w:rsidP="00584612">
      <w:pPr>
        <w:rPr>
          <w:lang w:val="it-IT"/>
        </w:rPr>
      </w:pPr>
      <w:r w:rsidRPr="00584612">
        <w:rPr>
          <w:lang w:val="it-IT"/>
        </w:rPr>
        <w:t>Matricola:</w:t>
      </w:r>
    </w:p>
    <w:p w14:paraId="35FC380C" w14:textId="379C12BF" w:rsidR="002C7D01" w:rsidRDefault="002C7D01" w:rsidP="009A299F">
      <w:pPr>
        <w:rPr>
          <w:lang w:val="it-IT"/>
        </w:rPr>
      </w:pPr>
      <w:r>
        <w:rPr>
          <w:lang w:val="it-IT"/>
        </w:rPr>
        <w:t>_________________________</w:t>
      </w:r>
    </w:p>
    <w:p w14:paraId="514DFAD1" w14:textId="77777777" w:rsidR="002C7D01" w:rsidRDefault="002C7D01" w:rsidP="009A299F">
      <w:pPr>
        <w:rPr>
          <w:lang w:val="it-IT"/>
        </w:rPr>
      </w:pPr>
    </w:p>
    <w:p w14:paraId="0C3C5C56" w14:textId="03C7F25B" w:rsidR="009A299F" w:rsidRPr="00584612" w:rsidRDefault="009A299F" w:rsidP="00584612">
      <w:pPr>
        <w:rPr>
          <w:lang w:val="it-IT"/>
        </w:rPr>
      </w:pPr>
      <w:r w:rsidRPr="00584612">
        <w:rPr>
          <w:lang w:val="it-IT"/>
        </w:rPr>
        <w:t>Nome e Cognome:</w:t>
      </w:r>
    </w:p>
    <w:p w14:paraId="19CC5137" w14:textId="2F54DCA1" w:rsidR="009A299F" w:rsidRDefault="009A299F" w:rsidP="009A299F">
      <w:pPr>
        <w:rPr>
          <w:lang w:val="it-IT"/>
        </w:rPr>
      </w:pPr>
      <w:r>
        <w:rPr>
          <w:lang w:val="it-IT"/>
        </w:rPr>
        <w:t>_________________________</w:t>
      </w:r>
    </w:p>
    <w:p w14:paraId="661BD3EE" w14:textId="4F5ACF84" w:rsidR="009A299F" w:rsidRDefault="009A299F" w:rsidP="009A299F">
      <w:pPr>
        <w:rPr>
          <w:lang w:val="it-IT"/>
        </w:rPr>
      </w:pPr>
    </w:p>
    <w:p w14:paraId="1A056EA6" w14:textId="4BADF0DE" w:rsidR="009A299F" w:rsidRPr="00584612" w:rsidRDefault="0016386C" w:rsidP="00584612">
      <w:pPr>
        <w:rPr>
          <w:lang w:val="it-IT"/>
        </w:rPr>
      </w:pPr>
      <w:r>
        <w:rPr>
          <w:lang w:val="it-IT"/>
        </w:rPr>
        <w:t xml:space="preserve">CFU conseguiti all’atto dell’iscrizione al seminario </w:t>
      </w:r>
    </w:p>
    <w:p w14:paraId="0D39798C" w14:textId="4D6E6F46" w:rsidR="009A299F" w:rsidRDefault="009A299F" w:rsidP="009A299F">
      <w:pPr>
        <w:rPr>
          <w:lang w:val="it-IT"/>
        </w:rPr>
      </w:pPr>
      <w:r>
        <w:rPr>
          <w:lang w:val="it-IT"/>
        </w:rPr>
        <w:t>_________________________</w:t>
      </w:r>
    </w:p>
    <w:p w14:paraId="76E447DF" w14:textId="0E8C04E6" w:rsidR="009A299F" w:rsidRPr="00584612" w:rsidRDefault="00985D1E" w:rsidP="00584612">
      <w:pPr>
        <w:rPr>
          <w:lang w:val="it-IT"/>
        </w:rPr>
      </w:pPr>
      <w:r w:rsidRPr="00584612">
        <w:rPr>
          <w:lang w:val="it-IT"/>
        </w:rPr>
        <w:br/>
      </w:r>
    </w:p>
    <w:p w14:paraId="49D1EC15" w14:textId="3AEA4DA3" w:rsidR="00A416F1" w:rsidRPr="00584612" w:rsidRDefault="00985D1E" w:rsidP="00584612">
      <w:pPr>
        <w:rPr>
          <w:lang w:val="it-IT"/>
        </w:rPr>
      </w:pPr>
      <w:r w:rsidRPr="00584612">
        <w:rPr>
          <w:lang w:val="it-IT"/>
        </w:rPr>
        <w:t>Contatto: e-mail</w:t>
      </w:r>
      <w:r w:rsidR="00C41B33" w:rsidRPr="00584612">
        <w:rPr>
          <w:lang w:val="it-IT"/>
        </w:rPr>
        <w:t xml:space="preserve"> istituzionale </w:t>
      </w:r>
      <w:r w:rsidR="007744BC" w:rsidRPr="00584612">
        <w:rPr>
          <w:lang w:val="it-IT"/>
        </w:rPr>
        <w:t>___________________</w:t>
      </w:r>
      <w:r w:rsidR="001661E0" w:rsidRPr="00584612">
        <w:rPr>
          <w:lang w:val="it-IT"/>
        </w:rPr>
        <w:br/>
      </w:r>
      <w:r w:rsidR="001661E0" w:rsidRPr="00584612">
        <w:rPr>
          <w:lang w:val="it-IT"/>
        </w:rPr>
        <w:br/>
        <w:t xml:space="preserve">(Si prega di indicare e controllare la mail istituzionale) </w:t>
      </w:r>
    </w:p>
    <w:p w14:paraId="5283B709" w14:textId="77777777" w:rsidR="00A416F1" w:rsidRDefault="00A416F1" w:rsidP="009A299F">
      <w:pPr>
        <w:rPr>
          <w:lang w:val="it-IT"/>
        </w:rPr>
      </w:pPr>
    </w:p>
    <w:p w14:paraId="1C9BCAF9" w14:textId="77777777" w:rsidR="00A416F1" w:rsidRPr="009A299F" w:rsidRDefault="00A416F1" w:rsidP="009A299F">
      <w:pPr>
        <w:rPr>
          <w:lang w:val="it-IT"/>
        </w:rPr>
      </w:pPr>
    </w:p>
    <w:sectPr w:rsidR="00A416F1" w:rsidRPr="009A299F" w:rsidSect="0027624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30A1EAC"/>
    <w:multiLevelType w:val="hybridMultilevel"/>
    <w:tmpl w:val="8786A0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089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6"/>
  <w:doNotDisplayPageBoundarie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A0MDUwsTQ0sLRU0lEKTi0uzszPAykwqgUAYQhF2SwAAAA="/>
  </w:docVars>
  <w:rsids>
    <w:rsidRoot w:val="00BF5D80"/>
    <w:rsid w:val="0009432A"/>
    <w:rsid w:val="0011305C"/>
    <w:rsid w:val="0016386C"/>
    <w:rsid w:val="00165688"/>
    <w:rsid w:val="00165EC7"/>
    <w:rsid w:val="001661E0"/>
    <w:rsid w:val="00276241"/>
    <w:rsid w:val="002C7D01"/>
    <w:rsid w:val="002C7F16"/>
    <w:rsid w:val="002D7727"/>
    <w:rsid w:val="003B42A5"/>
    <w:rsid w:val="004B4B49"/>
    <w:rsid w:val="00584612"/>
    <w:rsid w:val="00744FBF"/>
    <w:rsid w:val="007744BC"/>
    <w:rsid w:val="007C1381"/>
    <w:rsid w:val="007C150B"/>
    <w:rsid w:val="008A0403"/>
    <w:rsid w:val="00985D1E"/>
    <w:rsid w:val="009A299F"/>
    <w:rsid w:val="00A416F1"/>
    <w:rsid w:val="00AA64E3"/>
    <w:rsid w:val="00BF5D80"/>
    <w:rsid w:val="00C41B33"/>
    <w:rsid w:val="00C93F1C"/>
    <w:rsid w:val="00E83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A95DCA"/>
  <w15:docId w15:val="{6B1A588B-BE43-4074-8AE5-69AC84A90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C7D01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5688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85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iara.crispino@unina.i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7C884D2F33E4887441E48B351A9EE" ma:contentTypeVersion="11" ma:contentTypeDescription="Create a new document." ma:contentTypeScope="" ma:versionID="72cd2fd8db0dcffef35fb7dcc944413f">
  <xsd:schema xmlns:xsd="http://www.w3.org/2001/XMLSchema" xmlns:xs="http://www.w3.org/2001/XMLSchema" xmlns:p="http://schemas.microsoft.com/office/2006/metadata/properties" xmlns:ns2="bf496485-67e7-4df1-8342-92a8eb34eb4d" xmlns:ns3="dbcdd7f1-80fa-48ab-bfc6-fa07b11054d3" targetNamespace="http://schemas.microsoft.com/office/2006/metadata/properties" ma:root="true" ma:fieldsID="b7c56f9b224efb45e471a0d6b0004994" ns2:_="" ns3:_="">
    <xsd:import namespace="bf496485-67e7-4df1-8342-92a8eb34eb4d"/>
    <xsd:import namespace="dbcdd7f1-80fa-48ab-bfc6-fa07b11054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496485-67e7-4df1-8342-92a8eb34eb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5195dc1-fe89-472b-8717-1a0640488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dd7f1-80fa-48ab-bfc6-fa07b11054d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6b3c1f4-170e-4361-b94d-a07f49e494d5}" ma:internalName="TaxCatchAll" ma:showField="CatchAllData" ma:web="dbcdd7f1-80fa-48ab-bfc6-fa07b11054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f496485-67e7-4df1-8342-92a8eb34eb4d">
      <Terms xmlns="http://schemas.microsoft.com/office/infopath/2007/PartnerControls"/>
    </lcf76f155ced4ddcb4097134ff3c332f>
    <TaxCatchAll xmlns="dbcdd7f1-80fa-48ab-bfc6-fa07b11054d3" xsi:nil="true"/>
  </documentManagement>
</p:properties>
</file>

<file path=customXml/itemProps1.xml><?xml version="1.0" encoding="utf-8"?>
<ds:datastoreItem xmlns:ds="http://schemas.openxmlformats.org/officeDocument/2006/customXml" ds:itemID="{31E66AED-8D2F-4F7A-B3BB-B0150F3F4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496485-67e7-4df1-8342-92a8eb34eb4d"/>
    <ds:schemaRef ds:uri="dbcdd7f1-80fa-48ab-bfc6-fa07b11054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B520F0-C584-4828-B05F-FE25734F97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EA8029-05CD-4CCA-88A9-9EACA9309912}">
  <ds:schemaRefs>
    <ds:schemaRef ds:uri="http://schemas.microsoft.com/office/2006/metadata/properties"/>
    <ds:schemaRef ds:uri="http://schemas.microsoft.com/office/infopath/2007/PartnerControls"/>
    <ds:schemaRef ds:uri="bf496485-67e7-4df1-8342-92a8eb34eb4d"/>
    <ds:schemaRef ds:uri="dbcdd7f1-80fa-48ab-bfc6-fa07b11054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 MINERVINI</dc:creator>
  <cp:lastModifiedBy>CHIARA CRISPINO</cp:lastModifiedBy>
  <cp:revision>5</cp:revision>
  <cp:lastPrinted>2024-11-18T14:53:00Z</cp:lastPrinted>
  <dcterms:created xsi:type="dcterms:W3CDTF">2024-11-22T10:36:00Z</dcterms:created>
  <dcterms:modified xsi:type="dcterms:W3CDTF">2024-11-22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4-02-14T13:52:56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5d204107-c537-4945-af9e-14b8d1dced09</vt:lpwstr>
  </property>
  <property fmtid="{D5CDD505-2E9C-101B-9397-08002B2CF9AE}" pid="8" name="MSIP_Label_2ad0b24d-6422-44b0-b3de-abb3a9e8c81a_ContentBits">
    <vt:lpwstr>0</vt:lpwstr>
  </property>
  <property fmtid="{D5CDD505-2E9C-101B-9397-08002B2CF9AE}" pid="9" name="ContentTypeId">
    <vt:lpwstr>0x010100E537C884D2F33E4887441E48B351A9EE</vt:lpwstr>
  </property>
</Properties>
</file>